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Pr="007D7C68" w:rsidRDefault="007D7C68">
      <w:pPr>
        <w:rPr>
          <w:lang w:val="en-US"/>
        </w:rPr>
      </w:pPr>
      <w:bookmarkStart w:id="0" w:name="_GoBack"/>
      <w:bookmarkEnd w:id="0"/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2F85431C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65273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73767C-7F5A-4BB7-B2E6-447462E06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20:00Z</dcterms:modified>
</cp:coreProperties>
</file>